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5F6D2" w14:textId="1A207187" w:rsidR="0037175D" w:rsidRPr="00173314" w:rsidRDefault="00723FB6" w:rsidP="00723FB6">
      <w:pPr>
        <w:pStyle w:val="ListParagraph"/>
        <w:numPr>
          <w:ilvl w:val="0"/>
          <w:numId w:val="1"/>
        </w:numPr>
        <w:rPr>
          <w:color w:val="FF0000"/>
        </w:rPr>
      </w:pPr>
      <w:r w:rsidRPr="00173314">
        <w:rPr>
          <w:color w:val="FF0000"/>
        </w:rPr>
        <w:t>Load event</w:t>
      </w:r>
    </w:p>
    <w:p w14:paraId="69AFFEAA" w14:textId="3B01896E" w:rsidR="00723FB6" w:rsidRPr="00173314" w:rsidRDefault="00723FB6" w:rsidP="00723FB6">
      <w:pPr>
        <w:pStyle w:val="ListParagraph"/>
        <w:numPr>
          <w:ilvl w:val="0"/>
          <w:numId w:val="1"/>
        </w:numPr>
        <w:rPr>
          <w:color w:val="FF0000"/>
        </w:rPr>
      </w:pPr>
      <w:r w:rsidRPr="00173314">
        <w:rPr>
          <w:color w:val="FF0000"/>
        </w:rPr>
        <w:t>Populate table</w:t>
      </w:r>
    </w:p>
    <w:p w14:paraId="450219C0" w14:textId="1D3B3377" w:rsidR="00F47ABB" w:rsidRPr="00173314" w:rsidRDefault="00F47ABB" w:rsidP="00F47ABB">
      <w:pPr>
        <w:pStyle w:val="ListParagraph"/>
        <w:numPr>
          <w:ilvl w:val="1"/>
          <w:numId w:val="1"/>
        </w:numPr>
        <w:rPr>
          <w:color w:val="FF0000"/>
        </w:rPr>
      </w:pPr>
      <w:r w:rsidRPr="00173314">
        <w:rPr>
          <w:color w:val="FF0000"/>
        </w:rPr>
        <w:t>Event index</w:t>
      </w:r>
    </w:p>
    <w:p w14:paraId="03322703" w14:textId="2B98137B" w:rsidR="00F47ABB" w:rsidRPr="00173314" w:rsidRDefault="00F47ABB" w:rsidP="00F47ABB">
      <w:pPr>
        <w:pStyle w:val="ListParagraph"/>
        <w:numPr>
          <w:ilvl w:val="1"/>
          <w:numId w:val="1"/>
        </w:numPr>
        <w:rPr>
          <w:color w:val="FF0000"/>
        </w:rPr>
      </w:pPr>
      <w:r w:rsidRPr="00173314">
        <w:rPr>
          <w:color w:val="FF0000"/>
        </w:rPr>
        <w:t>Number of events after start rec</w:t>
      </w:r>
    </w:p>
    <w:p w14:paraId="04302496" w14:textId="66AB87E8" w:rsidR="00F47ABB" w:rsidRPr="00173314" w:rsidRDefault="00F47ABB" w:rsidP="00F47ABB">
      <w:pPr>
        <w:pStyle w:val="ListParagraph"/>
        <w:numPr>
          <w:ilvl w:val="1"/>
          <w:numId w:val="1"/>
        </w:numPr>
        <w:rPr>
          <w:color w:val="FF0000"/>
        </w:rPr>
      </w:pPr>
      <w:r w:rsidRPr="00173314">
        <w:rPr>
          <w:color w:val="FF0000"/>
        </w:rPr>
        <w:t>Duration between start recs</w:t>
      </w:r>
    </w:p>
    <w:p w14:paraId="0C27C878" w14:textId="4401A2E6" w:rsidR="00723FB6" w:rsidRPr="00173314" w:rsidRDefault="00723FB6" w:rsidP="00723FB6">
      <w:pPr>
        <w:pStyle w:val="ListParagraph"/>
        <w:numPr>
          <w:ilvl w:val="0"/>
          <w:numId w:val="1"/>
        </w:numPr>
        <w:rPr>
          <w:color w:val="FF0000"/>
        </w:rPr>
      </w:pPr>
      <w:r w:rsidRPr="00173314">
        <w:rPr>
          <w:color w:val="FF0000"/>
        </w:rPr>
        <w:t>Output Session button</w:t>
      </w:r>
    </w:p>
    <w:p w14:paraId="0DD3354A" w14:textId="45B1608A" w:rsidR="000D6B2C" w:rsidRPr="00173314" w:rsidRDefault="000D6B2C" w:rsidP="000D6B2C">
      <w:pPr>
        <w:pStyle w:val="ListParagraph"/>
        <w:numPr>
          <w:ilvl w:val="1"/>
          <w:numId w:val="1"/>
        </w:numPr>
        <w:rPr>
          <w:color w:val="FF0000"/>
        </w:rPr>
      </w:pPr>
      <w:r w:rsidRPr="00173314">
        <w:rPr>
          <w:color w:val="FF0000"/>
        </w:rPr>
        <w:t>UI INPUT –</w:t>
      </w:r>
    </w:p>
    <w:p w14:paraId="066F12C7" w14:textId="6891AC6A" w:rsidR="000D6B2C" w:rsidRPr="00173314" w:rsidRDefault="000D6B2C" w:rsidP="000D6B2C">
      <w:pPr>
        <w:pStyle w:val="ListParagraph"/>
        <w:numPr>
          <w:ilvl w:val="2"/>
          <w:numId w:val="1"/>
        </w:numPr>
        <w:rPr>
          <w:color w:val="FF0000"/>
        </w:rPr>
      </w:pPr>
      <w:r w:rsidRPr="00173314">
        <w:rPr>
          <w:color w:val="FF0000"/>
        </w:rPr>
        <w:t>Resting State OR Behavior</w:t>
      </w:r>
    </w:p>
    <w:p w14:paraId="37904769" w14:textId="11A8E2C5" w:rsidR="000D6B2C" w:rsidRPr="00173314" w:rsidRDefault="000D6B2C" w:rsidP="000D6B2C">
      <w:pPr>
        <w:pStyle w:val="ListParagraph"/>
        <w:numPr>
          <w:ilvl w:val="2"/>
          <w:numId w:val="1"/>
        </w:numPr>
        <w:rPr>
          <w:color w:val="FF0000"/>
        </w:rPr>
      </w:pPr>
      <w:r w:rsidRPr="00173314">
        <w:rPr>
          <w:color w:val="FF0000"/>
        </w:rPr>
        <w:t>How many session</w:t>
      </w:r>
    </w:p>
    <w:p w14:paraId="1710548B" w14:textId="4E9A04D8" w:rsidR="000D6B2C" w:rsidRDefault="000D6B2C" w:rsidP="000D6B2C">
      <w:pPr>
        <w:pStyle w:val="ListParagraph"/>
        <w:numPr>
          <w:ilvl w:val="3"/>
          <w:numId w:val="1"/>
        </w:numPr>
      </w:pPr>
      <w:r>
        <w:t>Loop through sessions</w:t>
      </w:r>
    </w:p>
    <w:p w14:paraId="4F8431B6" w14:textId="77777777" w:rsidR="000D6B2C" w:rsidRDefault="00723FB6" w:rsidP="000D6B2C">
      <w:pPr>
        <w:pStyle w:val="ListParagraph"/>
        <w:numPr>
          <w:ilvl w:val="4"/>
          <w:numId w:val="1"/>
        </w:numPr>
      </w:pPr>
      <w:r>
        <w:t>Start session [plus buffer]</w:t>
      </w:r>
    </w:p>
    <w:p w14:paraId="20DE29B2" w14:textId="77777777" w:rsidR="000D6B2C" w:rsidRDefault="00723FB6" w:rsidP="000D6B2C">
      <w:pPr>
        <w:pStyle w:val="ListParagraph"/>
        <w:numPr>
          <w:ilvl w:val="4"/>
          <w:numId w:val="1"/>
        </w:numPr>
      </w:pPr>
      <w:r>
        <w:t>End session [plus buffer]</w:t>
      </w:r>
    </w:p>
    <w:p w14:paraId="169C59AF" w14:textId="5D69047D" w:rsidR="00723FB6" w:rsidRDefault="00723FB6" w:rsidP="000D6B2C">
      <w:pPr>
        <w:pStyle w:val="ListParagraph"/>
        <w:numPr>
          <w:ilvl w:val="4"/>
          <w:numId w:val="1"/>
        </w:numPr>
      </w:pPr>
      <w:r>
        <w:t>Save Sessions information</w:t>
      </w:r>
    </w:p>
    <w:sectPr w:rsidR="00723F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3A1E"/>
    <w:multiLevelType w:val="hybridMultilevel"/>
    <w:tmpl w:val="10FCF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NzewNLYwNDY0NzZR0lEKTi0uzszPAykwrAUA6IgInSwAAAA="/>
  </w:docVars>
  <w:rsids>
    <w:rsidRoot w:val="00723FB6"/>
    <w:rsid w:val="000D6B2C"/>
    <w:rsid w:val="00173314"/>
    <w:rsid w:val="0037175D"/>
    <w:rsid w:val="00626030"/>
    <w:rsid w:val="00723FB6"/>
    <w:rsid w:val="00D94373"/>
    <w:rsid w:val="00F47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C19B0A"/>
  <w15:chartTrackingRefBased/>
  <w15:docId w15:val="{DFDA65DA-AF5D-4113-9590-D0A15ECA0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3F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hompson</dc:creator>
  <cp:keywords/>
  <dc:description/>
  <cp:lastModifiedBy>John Thompson</cp:lastModifiedBy>
  <cp:revision>1</cp:revision>
  <dcterms:created xsi:type="dcterms:W3CDTF">2021-03-31T15:11:00Z</dcterms:created>
  <dcterms:modified xsi:type="dcterms:W3CDTF">2021-04-01T04:50:00Z</dcterms:modified>
</cp:coreProperties>
</file>